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9E38E6" w14:textId="19963E8D" w:rsidR="00B4541B" w:rsidRPr="00420DB8" w:rsidRDefault="00EF47CE" w:rsidP="00420DB8">
      <w:pPr>
        <w:jc w:val="center"/>
        <w:rPr>
          <w:b/>
          <w:bCs/>
        </w:rPr>
      </w:pPr>
      <w:r w:rsidRPr="00420DB8">
        <w:rPr>
          <w:b/>
          <w:bCs/>
        </w:rPr>
        <w:t xml:space="preserve">Remarks for the </w:t>
      </w:r>
      <w:r w:rsidR="0055431D">
        <w:rPr>
          <w:b/>
          <w:bCs/>
        </w:rPr>
        <w:t>World Antimicrobial Awareness Week (WAAW) Launch event</w:t>
      </w:r>
    </w:p>
    <w:p w14:paraId="3DDAB1CD" w14:textId="02E33209" w:rsidR="00EF47CE" w:rsidRPr="00420DB8" w:rsidRDefault="0055431D" w:rsidP="006E1A56">
      <w:pPr>
        <w:jc w:val="center"/>
        <w:rPr>
          <w:b/>
          <w:bCs/>
        </w:rPr>
      </w:pPr>
      <w:r>
        <w:rPr>
          <w:b/>
          <w:bCs/>
        </w:rPr>
        <w:t>Landmark</w:t>
      </w:r>
      <w:r w:rsidR="009319F3" w:rsidRPr="009319F3">
        <w:rPr>
          <w:b/>
          <w:bCs/>
        </w:rPr>
        <w:t xml:space="preserve"> Hotel</w:t>
      </w:r>
      <w:r w:rsidR="006E1A56">
        <w:rPr>
          <w:b/>
          <w:bCs/>
        </w:rPr>
        <w:t xml:space="preserve">, </w:t>
      </w:r>
      <w:r>
        <w:rPr>
          <w:b/>
          <w:bCs/>
        </w:rPr>
        <w:t>16 Nov</w:t>
      </w:r>
      <w:r w:rsidR="00EF47CE" w:rsidRPr="00420DB8">
        <w:rPr>
          <w:b/>
          <w:bCs/>
        </w:rPr>
        <w:t xml:space="preserve"> 2021</w:t>
      </w:r>
    </w:p>
    <w:p w14:paraId="215303B5" w14:textId="77777777" w:rsidR="00EF47CE" w:rsidRDefault="00EF47CE"/>
    <w:p w14:paraId="33778E97" w14:textId="44946F55" w:rsidR="00EF47CE" w:rsidRDefault="00606A34" w:rsidP="007449B7">
      <w:pPr>
        <w:pStyle w:val="ListParagraph"/>
      </w:pPr>
      <w:r w:rsidRPr="00606A34">
        <w:t xml:space="preserve">Dr </w:t>
      </w:r>
      <w:proofErr w:type="spellStart"/>
      <w:r w:rsidR="00381E65" w:rsidRPr="00381E65">
        <w:t>Latsamy</w:t>
      </w:r>
      <w:proofErr w:type="spellEnd"/>
      <w:r w:rsidR="00381E65" w:rsidRPr="00381E65">
        <w:t xml:space="preserve"> </w:t>
      </w:r>
      <w:proofErr w:type="spellStart"/>
      <w:r w:rsidR="00381E65" w:rsidRPr="00381E65">
        <w:t>Vongkhamsao</w:t>
      </w:r>
      <w:proofErr w:type="spellEnd"/>
      <w:r w:rsidR="00EF67F0" w:rsidRPr="00EF67F0">
        <w:t xml:space="preserve">, </w:t>
      </w:r>
      <w:r w:rsidR="00381E65">
        <w:t xml:space="preserve">Deputy </w:t>
      </w:r>
      <w:r w:rsidR="00EF67F0" w:rsidRPr="00EF67F0">
        <w:t xml:space="preserve">Director General </w:t>
      </w:r>
      <w:r w:rsidR="00EF47CE">
        <w:t xml:space="preserve">of the Department of Communicable Disease Control, Ministry of Health, </w:t>
      </w:r>
    </w:p>
    <w:p w14:paraId="0CA612F2" w14:textId="51CBC6AC" w:rsidR="00EF47CE" w:rsidRDefault="00407056" w:rsidP="007449B7">
      <w:pPr>
        <w:pStyle w:val="ListParagraph"/>
      </w:pPr>
      <w:r>
        <w:t>Dr</w:t>
      </w:r>
      <w:r w:rsidR="00114B46" w:rsidRPr="00114B46">
        <w:t xml:space="preserve"> </w:t>
      </w:r>
      <w:r w:rsidR="00114B46" w:rsidRPr="00832934">
        <w:t>Phouth Inthavong</w:t>
      </w:r>
      <w:r w:rsidR="00EF47CE" w:rsidRPr="00832934">
        <w:t xml:space="preserve">, </w:t>
      </w:r>
      <w:r w:rsidR="007C10C6" w:rsidRPr="00832934">
        <w:t xml:space="preserve">Deputy </w:t>
      </w:r>
      <w:r w:rsidR="00EF47CE" w:rsidRPr="00832934">
        <w:t>Director General</w:t>
      </w:r>
      <w:r w:rsidR="00EF47CE">
        <w:t xml:space="preserve"> of the Department of Livestock and Fisheries, Ministry of Agriculture and Forestry,</w:t>
      </w:r>
    </w:p>
    <w:p w14:paraId="11918B2E" w14:textId="7DEE5841" w:rsidR="003D7E30" w:rsidRDefault="00192DE9" w:rsidP="007449B7">
      <w:pPr>
        <w:pStyle w:val="ListParagraph"/>
      </w:pPr>
      <w:r w:rsidRPr="00192DE9">
        <w:t xml:space="preserve">Mr </w:t>
      </w:r>
      <w:proofErr w:type="spellStart"/>
      <w:r w:rsidR="00A14ED2">
        <w:t>S</w:t>
      </w:r>
      <w:r w:rsidR="00241779">
        <w:t>e</w:t>
      </w:r>
      <w:r w:rsidR="00A14ED2">
        <w:t>touwanh</w:t>
      </w:r>
      <w:proofErr w:type="spellEnd"/>
      <w:r w:rsidR="00A14ED2">
        <w:t xml:space="preserve"> </w:t>
      </w:r>
      <w:proofErr w:type="spellStart"/>
      <w:r w:rsidR="00A14ED2">
        <w:t>Phantavongsah</w:t>
      </w:r>
      <w:proofErr w:type="spellEnd"/>
      <w:r>
        <w:t xml:space="preserve">, </w:t>
      </w:r>
      <w:r w:rsidR="003B473F">
        <w:t xml:space="preserve">Deputy </w:t>
      </w:r>
      <w:r>
        <w:t xml:space="preserve">Director of the </w:t>
      </w:r>
      <w:r w:rsidR="00510F14">
        <w:t xml:space="preserve">Institute of Research and Statistics, </w:t>
      </w:r>
      <w:r>
        <w:t>Department of Environment, Ministry of Natural Resource</w:t>
      </w:r>
      <w:r w:rsidR="00F70065">
        <w:t>s</w:t>
      </w:r>
      <w:r>
        <w:t xml:space="preserve"> and Environment</w:t>
      </w:r>
    </w:p>
    <w:p w14:paraId="70DCF42E" w14:textId="103712E8" w:rsidR="00241849" w:rsidRDefault="00513840" w:rsidP="007449B7">
      <w:pPr>
        <w:pStyle w:val="ListParagraph"/>
      </w:pPr>
      <w:r>
        <w:t xml:space="preserve">Dr </w:t>
      </w:r>
      <w:r w:rsidRPr="00513840">
        <w:t>Leopold Loth</w:t>
      </w:r>
      <w:r w:rsidR="00241849">
        <w:t xml:space="preserve">, </w:t>
      </w:r>
      <w:r w:rsidRPr="00513840">
        <w:t>International Technical Advisor</w:t>
      </w:r>
      <w:r>
        <w:t>,</w:t>
      </w:r>
      <w:r w:rsidRPr="00513840">
        <w:t xml:space="preserve"> </w:t>
      </w:r>
      <w:r w:rsidR="00241849" w:rsidRPr="00241849">
        <w:t xml:space="preserve">FAO </w:t>
      </w:r>
      <w:r w:rsidR="002C58E0">
        <w:t>ECTAD Programme</w:t>
      </w:r>
      <w:r w:rsidR="00241849">
        <w:t xml:space="preserve">, </w:t>
      </w:r>
    </w:p>
    <w:p w14:paraId="39997B5A" w14:textId="0FE8C30F" w:rsidR="00EF47CE" w:rsidRDefault="00EF47CE" w:rsidP="007449B7">
      <w:pPr>
        <w:pStyle w:val="ListParagraph"/>
      </w:pPr>
      <w:r>
        <w:t>Directors, deputy directors of departments, institutes, hospitals and cent</w:t>
      </w:r>
      <w:r w:rsidR="00AF05C3">
        <w:t>re</w:t>
      </w:r>
      <w:r>
        <w:t xml:space="preserve">s  </w:t>
      </w:r>
    </w:p>
    <w:p w14:paraId="501E0529" w14:textId="77777777" w:rsidR="00EF47CE" w:rsidRDefault="00EF47CE" w:rsidP="007449B7">
      <w:pPr>
        <w:pStyle w:val="ListParagraph"/>
      </w:pPr>
      <w:r>
        <w:t>International development partners,</w:t>
      </w:r>
    </w:p>
    <w:p w14:paraId="2AB8CB17" w14:textId="77777777" w:rsidR="00EF47CE" w:rsidRDefault="00EF47CE" w:rsidP="007449B7">
      <w:pPr>
        <w:pStyle w:val="ListParagraph"/>
      </w:pPr>
      <w:r>
        <w:t>Distinguished colleagues,</w:t>
      </w:r>
    </w:p>
    <w:p w14:paraId="0739E362" w14:textId="4683CE43" w:rsidR="00EF47CE" w:rsidRDefault="00EF47CE" w:rsidP="007449B7">
      <w:pPr>
        <w:pStyle w:val="ListParagraph"/>
      </w:pPr>
      <w:r>
        <w:t>Ladies and gentlemen</w:t>
      </w:r>
    </w:p>
    <w:p w14:paraId="498CBDB3" w14:textId="3756624E" w:rsidR="00EF47CE" w:rsidRDefault="00EF47CE" w:rsidP="00EF47CE"/>
    <w:p w14:paraId="3AF56951" w14:textId="0A0D4B0C" w:rsidR="00AE0F2B" w:rsidRDefault="00AE0F2B" w:rsidP="00AE0F2B">
      <w:pPr>
        <w:pStyle w:val="ListParagraph"/>
        <w:numPr>
          <w:ilvl w:val="0"/>
          <w:numId w:val="3"/>
        </w:numPr>
      </w:pPr>
      <w:r>
        <w:t xml:space="preserve">It is </w:t>
      </w:r>
      <w:r w:rsidR="000E0C41">
        <w:t xml:space="preserve">my pleasure and </w:t>
      </w:r>
      <w:r>
        <w:t xml:space="preserve">honour </w:t>
      </w:r>
      <w:r w:rsidR="000E0C41">
        <w:t xml:space="preserve">for me </w:t>
      </w:r>
      <w:r>
        <w:t>to</w:t>
      </w:r>
      <w:r w:rsidR="000E0C41">
        <w:t xml:space="preserve"> join the meeting and </w:t>
      </w:r>
      <w:r>
        <w:t xml:space="preserve">deliver </w:t>
      </w:r>
      <w:proofErr w:type="gramStart"/>
      <w:r w:rsidR="00F843E1">
        <w:t xml:space="preserve">this opening </w:t>
      </w:r>
      <w:r>
        <w:t>remarks</w:t>
      </w:r>
      <w:proofErr w:type="gramEnd"/>
      <w:r>
        <w:t xml:space="preserve"> to commemorate the World Antimicrobial Awareness Week 2021. </w:t>
      </w:r>
      <w:proofErr w:type="gramStart"/>
      <w:r w:rsidR="000E0C41">
        <w:t>First of all</w:t>
      </w:r>
      <w:proofErr w:type="gramEnd"/>
      <w:r>
        <w:t xml:space="preserve">, I would like to express my </w:t>
      </w:r>
      <w:r w:rsidR="001A6F4D">
        <w:t xml:space="preserve">sincere </w:t>
      </w:r>
      <w:r>
        <w:t>appreciation to the Ministry of Health</w:t>
      </w:r>
      <w:r w:rsidR="00A76F28">
        <w:t>,</w:t>
      </w:r>
      <w:r>
        <w:t xml:space="preserve"> the Ministry of Agriculture and Forestry </w:t>
      </w:r>
      <w:r w:rsidR="00A76F28">
        <w:t xml:space="preserve">and the secretariat </w:t>
      </w:r>
      <w:r>
        <w:t>for organizing this important event.</w:t>
      </w:r>
    </w:p>
    <w:p w14:paraId="73D6112E" w14:textId="4D5F943D" w:rsidR="00AE0F2B" w:rsidRDefault="00AE0F2B" w:rsidP="00AE0F2B">
      <w:pPr>
        <w:pStyle w:val="ListParagraph"/>
      </w:pPr>
    </w:p>
    <w:p w14:paraId="765DF9DC" w14:textId="408444A1" w:rsidR="00AE0F2B" w:rsidRDefault="00AE0F2B" w:rsidP="00AE0F2B">
      <w:pPr>
        <w:pStyle w:val="ListParagraph"/>
        <w:numPr>
          <w:ilvl w:val="0"/>
          <w:numId w:val="3"/>
        </w:numPr>
      </w:pPr>
      <w:r>
        <w:t>Antimicrobial resistance</w:t>
      </w:r>
      <w:r w:rsidR="00A76F28">
        <w:t xml:space="preserve"> </w:t>
      </w:r>
      <w:r>
        <w:t xml:space="preserve">is a prime example of a challenge that cuts across different sectors. Many drug-resistant pathogens can be carried by and cause disease in humans and animals and can also be found in the environment. And of course, the way antimicrobials are used, </w:t>
      </w:r>
      <w:proofErr w:type="gramStart"/>
      <w:r>
        <w:t>misused</w:t>
      </w:r>
      <w:proofErr w:type="gramEnd"/>
      <w:r>
        <w:t xml:space="preserve"> and overused in any of these sectors affects all sectors. Therefore, the overall slogan of WAAW is </w:t>
      </w:r>
      <w:r w:rsidRPr="00B90103">
        <w:rPr>
          <w:b/>
          <w:bCs/>
        </w:rPr>
        <w:t>Antimicrobials: Handle with care</w:t>
      </w:r>
      <w:r>
        <w:t xml:space="preserve">. Unlike other infectious diseases, AMR is not possible to eliminate </w:t>
      </w:r>
      <w:proofErr w:type="gramStart"/>
      <w:r>
        <w:t>as long as</w:t>
      </w:r>
      <w:proofErr w:type="gramEnd"/>
      <w:r>
        <w:t xml:space="preserve"> we use antimicrobials. </w:t>
      </w:r>
      <w:r w:rsidR="00571E9B">
        <w:t>If</w:t>
      </w:r>
      <w:r w:rsidR="0086799F">
        <w:t xml:space="preserve"> </w:t>
      </w:r>
      <w:r>
        <w:t>we use antimicrobials with care, we can slow the emergence of drug resistance.</w:t>
      </w:r>
    </w:p>
    <w:p w14:paraId="0E475959" w14:textId="77777777" w:rsidR="00AE0F2B" w:rsidRDefault="00AE0F2B" w:rsidP="00AE0F2B">
      <w:pPr>
        <w:pStyle w:val="ListParagraph"/>
      </w:pPr>
      <w:r>
        <w:t xml:space="preserve"> </w:t>
      </w:r>
    </w:p>
    <w:p w14:paraId="623B5883" w14:textId="418550DD" w:rsidR="00AE0F2B" w:rsidRDefault="00AE0F2B" w:rsidP="00AE0F2B">
      <w:pPr>
        <w:pStyle w:val="ListParagraph"/>
        <w:numPr>
          <w:ilvl w:val="0"/>
          <w:numId w:val="3"/>
        </w:numPr>
      </w:pPr>
      <w:r>
        <w:t xml:space="preserve">The COVID-19 pandemic has further highlighted the magnitude of the AMR and the need to act urgently. Antibiotics cannot cure a viral infection, such as COVID-19. Antibiotics are recommended to use only for severe and critical COVID-19 patients. However, there are concerns </w:t>
      </w:r>
      <w:r w:rsidR="00526A19">
        <w:t xml:space="preserve">over </w:t>
      </w:r>
      <w:r>
        <w:t>misuse of antibiotics in treating COVID-19 patients, leading to unnecessary emergence of drug resistance among severe patients who need antibiotic treatment. Those patients are less likely to survive because of AMR.</w:t>
      </w:r>
      <w:r w:rsidR="00542C16">
        <w:t xml:space="preserve"> </w:t>
      </w:r>
      <w:r w:rsidR="00431D26">
        <w:t xml:space="preserve">This is a double </w:t>
      </w:r>
      <w:proofErr w:type="spellStart"/>
      <w:r w:rsidR="00431D26">
        <w:t>clamity</w:t>
      </w:r>
      <w:proofErr w:type="spellEnd"/>
      <w:r w:rsidR="00431D26">
        <w:t>.</w:t>
      </w:r>
    </w:p>
    <w:p w14:paraId="19BF87BD" w14:textId="0CE14052" w:rsidR="00AE0F2B" w:rsidRDefault="00AE0F2B" w:rsidP="00AE0F2B">
      <w:pPr>
        <w:pStyle w:val="ListParagraph"/>
      </w:pPr>
    </w:p>
    <w:p w14:paraId="147B6F74" w14:textId="4C3AC879" w:rsidR="00645913" w:rsidRDefault="00645913" w:rsidP="00645913">
      <w:pPr>
        <w:pStyle w:val="ListParagraph"/>
        <w:numPr>
          <w:ilvl w:val="0"/>
          <w:numId w:val="3"/>
        </w:numPr>
      </w:pPr>
      <w:r>
        <w:t xml:space="preserve">In Lao PDR, AMR has become a significant priority with high-level political commitment and support, and there </w:t>
      </w:r>
      <w:proofErr w:type="gramStart"/>
      <w:r>
        <w:t>have</w:t>
      </w:r>
      <w:proofErr w:type="gramEnd"/>
      <w:r>
        <w:t xml:space="preserve"> been great progress since the National AMR Surveillance and Control Committee was established in 2015. The National Strategic Plan on AMR was endorsed and disseminated in 2019. In the past two years, many activities have been implemented under the strong leadership of </w:t>
      </w:r>
      <w:proofErr w:type="spellStart"/>
      <w:r>
        <w:t>MoH</w:t>
      </w:r>
      <w:proofErr w:type="spellEnd"/>
      <w:r>
        <w:t xml:space="preserve"> and MAF, in close collaboration with development partners. In the Human Health sector, the National Centre of Laboratory and Epidemiology’s capacities and the AMR surveillance network were substantially strengthened. Antimicrobial consumption monitoring system has been established at the national and hospital levels. Relevant guidelines for antimicrobial use monitoring and antimicrobial stewardship have been developed and </w:t>
      </w:r>
      <w:r w:rsidR="00110648">
        <w:t>endorsed</w:t>
      </w:r>
      <w:r>
        <w:t xml:space="preserve">. </w:t>
      </w:r>
    </w:p>
    <w:p w14:paraId="2FA65B13" w14:textId="1AC9BFB7" w:rsidR="00571E9B" w:rsidRDefault="00AE0F2B" w:rsidP="00EC7E06">
      <w:pPr>
        <w:pStyle w:val="ListParagraph"/>
        <w:numPr>
          <w:ilvl w:val="0"/>
          <w:numId w:val="3"/>
        </w:numPr>
      </w:pPr>
      <w:r>
        <w:lastRenderedPageBreak/>
        <w:t>AMR is a</w:t>
      </w:r>
      <w:r w:rsidR="00526A19">
        <w:t xml:space="preserve"> priority not only for the current health issues but also for the future. Our shared vision in the Region </w:t>
      </w:r>
      <w:r w:rsidR="00755847">
        <w:t>in “</w:t>
      </w:r>
      <w:r w:rsidRPr="00EC7E06">
        <w:rPr>
          <w:i/>
          <w:iCs/>
        </w:rPr>
        <w:t>For the Future: Towards the Healthiest and Safest Region</w:t>
      </w:r>
      <w:r w:rsidR="00755847">
        <w:rPr>
          <w:i/>
          <w:iCs/>
        </w:rPr>
        <w:t xml:space="preserve">” </w:t>
      </w:r>
      <w:r w:rsidR="00EF6AAB">
        <w:t>urges all stakeholders’ immediate action on AMR f</w:t>
      </w:r>
      <w:r w:rsidR="00571E9B">
        <w:t>or the future</w:t>
      </w:r>
      <w:r>
        <w:t>. Health security threats are not always new;</w:t>
      </w:r>
      <w:r w:rsidR="00EF6AAB">
        <w:t xml:space="preserve"> and</w:t>
      </w:r>
      <w:r>
        <w:t xml:space="preserve"> AMR is one of the new forms of old health security issues. </w:t>
      </w:r>
      <w:r w:rsidR="00571E9B">
        <w:t xml:space="preserve">To promote everyone’s action as a key player </w:t>
      </w:r>
      <w:r w:rsidR="003D7D3F">
        <w:t xml:space="preserve">in combating against AMR </w:t>
      </w:r>
      <w:r w:rsidR="00571E9B">
        <w:t>i</w:t>
      </w:r>
      <w:r w:rsidR="00EF6AAB">
        <w:t>n our Region, t</w:t>
      </w:r>
      <w:r>
        <w:t xml:space="preserve">he </w:t>
      </w:r>
      <w:r w:rsidRPr="00EC7E06">
        <w:rPr>
          <w:b/>
          <w:bCs/>
        </w:rPr>
        <w:t>Stewards for the Future: One Region, One Movement to fight AMR</w:t>
      </w:r>
      <w:r>
        <w:t xml:space="preserve"> </w:t>
      </w:r>
      <w:r w:rsidR="00E03F5B">
        <w:t xml:space="preserve">has been </w:t>
      </w:r>
      <w:r>
        <w:t>launched</w:t>
      </w:r>
      <w:r w:rsidR="00E03F5B">
        <w:t xml:space="preserve"> since</w:t>
      </w:r>
      <w:r>
        <w:t xml:space="preserve"> last year. </w:t>
      </w:r>
      <w:r w:rsidR="002A61D9">
        <w:t xml:space="preserve">We are all </w:t>
      </w:r>
      <w:r w:rsidR="002F3C9E">
        <w:t>‘</w:t>
      </w:r>
      <w:r w:rsidR="00CF5D0A" w:rsidRPr="00EC7E06">
        <w:rPr>
          <w:i/>
          <w:iCs/>
        </w:rPr>
        <w:t>steward</w:t>
      </w:r>
      <w:r w:rsidR="002A61D9">
        <w:rPr>
          <w:i/>
          <w:iCs/>
        </w:rPr>
        <w:t xml:space="preserve">’, </w:t>
      </w:r>
      <w:r>
        <w:t xml:space="preserve">the person who promotes the responsible use of antimicrobials. I would like to take this opportunity to encourage all the participants to </w:t>
      </w:r>
      <w:r w:rsidR="006B5586">
        <w:t xml:space="preserve">be </w:t>
      </w:r>
      <w:r>
        <w:t xml:space="preserve">a </w:t>
      </w:r>
      <w:r w:rsidR="006B5586" w:rsidRPr="00B90103">
        <w:t>Steward for the Future</w:t>
      </w:r>
      <w:r>
        <w:t xml:space="preserve">. </w:t>
      </w:r>
    </w:p>
    <w:p w14:paraId="20C667AC" w14:textId="64E11186" w:rsidR="00E26F7A" w:rsidRDefault="00182DC0" w:rsidP="00E26F7A">
      <w:pPr>
        <w:pStyle w:val="ListParagraph"/>
        <w:numPr>
          <w:ilvl w:val="0"/>
          <w:numId w:val="8"/>
        </w:numPr>
      </w:pPr>
      <w:r>
        <w:t>If you are a member of communities</w:t>
      </w:r>
      <w:r w:rsidR="00AE0F2B">
        <w:t xml:space="preserve">, your commitment can ensure that infections are curable with antimicrobials </w:t>
      </w:r>
      <w:r>
        <w:t xml:space="preserve">for you, your family </w:t>
      </w:r>
      <w:proofErr w:type="gramStart"/>
      <w:r>
        <w:t>members</w:t>
      </w:r>
      <w:proofErr w:type="gramEnd"/>
      <w:r>
        <w:t xml:space="preserve"> and communities </w:t>
      </w:r>
      <w:r w:rsidR="00AE0F2B">
        <w:t>in the future.</w:t>
      </w:r>
    </w:p>
    <w:p w14:paraId="4775DF0B" w14:textId="7DEF930E" w:rsidR="00E26F7A" w:rsidRDefault="00AE0F2B" w:rsidP="00E26F7A">
      <w:pPr>
        <w:pStyle w:val="ListParagraph"/>
        <w:numPr>
          <w:ilvl w:val="0"/>
          <w:numId w:val="8"/>
        </w:numPr>
      </w:pPr>
      <w:r>
        <w:t xml:space="preserve">If you are a healthcare worker, please do good infection prevention practices and only dispense antimicrobials when necessary. </w:t>
      </w:r>
    </w:p>
    <w:p w14:paraId="770F7B82" w14:textId="538C4668" w:rsidR="00E26F7A" w:rsidRDefault="00AE0F2B" w:rsidP="00EC7E06">
      <w:pPr>
        <w:pStyle w:val="ListParagraph"/>
        <w:numPr>
          <w:ilvl w:val="0"/>
          <w:numId w:val="8"/>
        </w:numPr>
      </w:pPr>
      <w:r>
        <w:t xml:space="preserve">If you are a farmer, you can keep your crops and animals healthy without antimicrobials. </w:t>
      </w:r>
    </w:p>
    <w:p w14:paraId="53636D7C" w14:textId="5A4A7FA3" w:rsidR="00AE0F2B" w:rsidRDefault="00AE0F2B" w:rsidP="00EC7E06">
      <w:pPr>
        <w:ind w:left="720"/>
      </w:pPr>
      <w:r>
        <w:t>We all have a responsibility to help slow the spread of antimicrobial resistance.</w:t>
      </w:r>
    </w:p>
    <w:p w14:paraId="286C17D9" w14:textId="77777777" w:rsidR="00AE0F2B" w:rsidRDefault="00AE0F2B" w:rsidP="00E26CCA">
      <w:pPr>
        <w:pStyle w:val="ListParagraph"/>
      </w:pPr>
      <w:r>
        <w:t xml:space="preserve"> </w:t>
      </w:r>
    </w:p>
    <w:p w14:paraId="2A7D1439" w14:textId="24F216EA" w:rsidR="00AE0F2B" w:rsidRDefault="00AE0F2B" w:rsidP="00AE0F2B">
      <w:pPr>
        <w:pStyle w:val="ListParagraph"/>
        <w:numPr>
          <w:ilvl w:val="0"/>
          <w:numId w:val="3"/>
        </w:numPr>
      </w:pPr>
      <w:r>
        <w:t xml:space="preserve">This crisis is happening now, </w:t>
      </w:r>
      <w:r w:rsidR="006B4926">
        <w:t>slowly but surely, behind the COVID-19 pandemic</w:t>
      </w:r>
      <w:r>
        <w:t xml:space="preserve">. To save the future where we can treat infectious diseases with antimicrobials, we need everyone to </w:t>
      </w:r>
      <w:proofErr w:type="gramStart"/>
      <w:r>
        <w:t>take action</w:t>
      </w:r>
      <w:proofErr w:type="gramEnd"/>
      <w:r>
        <w:t xml:space="preserve"> today.</w:t>
      </w:r>
    </w:p>
    <w:p w14:paraId="49943B47" w14:textId="77777777" w:rsidR="00057E2E" w:rsidRDefault="00057E2E" w:rsidP="00057E2E">
      <w:pPr>
        <w:pStyle w:val="ListParagraph"/>
      </w:pPr>
    </w:p>
    <w:p w14:paraId="0D09F3BF" w14:textId="77CA10F0" w:rsidR="00420DB8" w:rsidRDefault="00420DB8" w:rsidP="00420DB8">
      <w:pPr>
        <w:pStyle w:val="ListParagraph"/>
        <w:numPr>
          <w:ilvl w:val="0"/>
          <w:numId w:val="3"/>
        </w:numPr>
      </w:pPr>
      <w:r>
        <w:t xml:space="preserve">Thank you. KOP CHAI LAI </w:t>
      </w:r>
      <w:proofErr w:type="spellStart"/>
      <w:r>
        <w:t>LAI</w:t>
      </w:r>
      <w:proofErr w:type="spellEnd"/>
    </w:p>
    <w:p w14:paraId="7BBEFA09" w14:textId="77777777" w:rsidR="00420DB8" w:rsidRDefault="00420DB8" w:rsidP="00420DB8"/>
    <w:p w14:paraId="688B1837" w14:textId="77777777" w:rsidR="00420DB8" w:rsidRDefault="00420DB8" w:rsidP="00420DB8">
      <w:r>
        <w:t>ENDS</w:t>
      </w:r>
    </w:p>
    <w:p w14:paraId="56B310DF" w14:textId="7665D909" w:rsidR="00420DB8" w:rsidRDefault="00420DB8" w:rsidP="00420DB8">
      <w:r>
        <w:t>Word count: [</w:t>
      </w:r>
      <w:r w:rsidR="005E1B93">
        <w:rPr>
          <w:b/>
          <w:bCs/>
        </w:rPr>
        <w:t>682</w:t>
      </w:r>
      <w:r>
        <w:t>] – [</w:t>
      </w:r>
      <w:r w:rsidR="00B70D1D" w:rsidRPr="00DA1B3B">
        <w:rPr>
          <w:b/>
          <w:bCs/>
        </w:rPr>
        <w:t xml:space="preserve">nearly </w:t>
      </w:r>
      <w:r w:rsidR="00DA1B3B">
        <w:rPr>
          <w:b/>
          <w:bCs/>
        </w:rPr>
        <w:t>5</w:t>
      </w:r>
      <w:r>
        <w:t>] minutes</w:t>
      </w:r>
    </w:p>
    <w:p w14:paraId="2886ECA3" w14:textId="77777777" w:rsidR="00420DB8" w:rsidRDefault="00420DB8" w:rsidP="00420DB8"/>
    <w:sectPr w:rsidR="00420DB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E51C7"/>
    <w:multiLevelType w:val="hybridMultilevel"/>
    <w:tmpl w:val="07B4D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7A3F21"/>
    <w:multiLevelType w:val="hybridMultilevel"/>
    <w:tmpl w:val="03B0D2A4"/>
    <w:lvl w:ilvl="0" w:tplc="84A8B15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DF86AC0"/>
    <w:multiLevelType w:val="hybridMultilevel"/>
    <w:tmpl w:val="8506B102"/>
    <w:lvl w:ilvl="0" w:tplc="938026DA">
      <w:numFmt w:val="bullet"/>
      <w:lvlText w:val="•"/>
      <w:lvlJc w:val="left"/>
      <w:pPr>
        <w:ind w:left="1080" w:hanging="72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1F31CD"/>
    <w:multiLevelType w:val="hybridMultilevel"/>
    <w:tmpl w:val="6C5212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DD456FB"/>
    <w:multiLevelType w:val="hybridMultilevel"/>
    <w:tmpl w:val="52F03B3A"/>
    <w:lvl w:ilvl="0" w:tplc="938026DA">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C902EC"/>
    <w:multiLevelType w:val="hybridMultilevel"/>
    <w:tmpl w:val="73D894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910B80"/>
    <w:multiLevelType w:val="hybridMultilevel"/>
    <w:tmpl w:val="BE2E8A14"/>
    <w:lvl w:ilvl="0" w:tplc="C33C5EBC">
      <w:numFmt w:val="bullet"/>
      <w:lvlText w:val="-"/>
      <w:lvlJc w:val="left"/>
      <w:pPr>
        <w:ind w:left="1800" w:hanging="1080"/>
      </w:pPr>
      <w:rPr>
        <w:rFonts w:asciiTheme="minorHAnsi" w:eastAsiaTheme="minorEastAsia" w:hAnsiTheme="minorHAns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A19749C"/>
    <w:multiLevelType w:val="hybridMultilevel"/>
    <w:tmpl w:val="C3D693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4"/>
  </w:num>
  <w:num w:numId="4">
    <w:abstractNumId w:val="7"/>
  </w:num>
  <w:num w:numId="5">
    <w:abstractNumId w:val="3"/>
  </w:num>
  <w:num w:numId="6">
    <w:abstractNumId w:val="6"/>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zsLQwMjU0NzUyMjZT0lEKTi0uzszPAymwrAUAzZjWsiwAAAA="/>
  </w:docVars>
  <w:rsids>
    <w:rsidRoot w:val="00EF47CE"/>
    <w:rsid w:val="00003017"/>
    <w:rsid w:val="0000408F"/>
    <w:rsid w:val="0002055D"/>
    <w:rsid w:val="00051389"/>
    <w:rsid w:val="00052B24"/>
    <w:rsid w:val="00057E2E"/>
    <w:rsid w:val="000839F0"/>
    <w:rsid w:val="000844A2"/>
    <w:rsid w:val="00084616"/>
    <w:rsid w:val="00087037"/>
    <w:rsid w:val="00087A32"/>
    <w:rsid w:val="000910EB"/>
    <w:rsid w:val="00094ABB"/>
    <w:rsid w:val="000A0984"/>
    <w:rsid w:val="000A43A0"/>
    <w:rsid w:val="000C04E6"/>
    <w:rsid w:val="000E0C41"/>
    <w:rsid w:val="00102540"/>
    <w:rsid w:val="00110648"/>
    <w:rsid w:val="00111EAF"/>
    <w:rsid w:val="00114B46"/>
    <w:rsid w:val="00142675"/>
    <w:rsid w:val="0014695B"/>
    <w:rsid w:val="00152C11"/>
    <w:rsid w:val="001617B9"/>
    <w:rsid w:val="0016593A"/>
    <w:rsid w:val="001662BA"/>
    <w:rsid w:val="00182DC0"/>
    <w:rsid w:val="00191F0F"/>
    <w:rsid w:val="00192DD3"/>
    <w:rsid w:val="00192DE9"/>
    <w:rsid w:val="001A1C50"/>
    <w:rsid w:val="001A6F4D"/>
    <w:rsid w:val="001B0023"/>
    <w:rsid w:val="001C0B57"/>
    <w:rsid w:val="001D27B6"/>
    <w:rsid w:val="001D6208"/>
    <w:rsid w:val="001D67DC"/>
    <w:rsid w:val="001F57ED"/>
    <w:rsid w:val="00202FBE"/>
    <w:rsid w:val="00211414"/>
    <w:rsid w:val="002203F4"/>
    <w:rsid w:val="00231E10"/>
    <w:rsid w:val="00240BBF"/>
    <w:rsid w:val="0024164E"/>
    <w:rsid w:val="00241779"/>
    <w:rsid w:val="00241849"/>
    <w:rsid w:val="002505ED"/>
    <w:rsid w:val="002506F8"/>
    <w:rsid w:val="002539FE"/>
    <w:rsid w:val="00255DC4"/>
    <w:rsid w:val="00265145"/>
    <w:rsid w:val="0027415C"/>
    <w:rsid w:val="002A3AC8"/>
    <w:rsid w:val="002A61D9"/>
    <w:rsid w:val="002B34EE"/>
    <w:rsid w:val="002C2CEF"/>
    <w:rsid w:val="002C43CF"/>
    <w:rsid w:val="002C58E0"/>
    <w:rsid w:val="002E0AA0"/>
    <w:rsid w:val="002E0D05"/>
    <w:rsid w:val="002F2AAB"/>
    <w:rsid w:val="002F3C9E"/>
    <w:rsid w:val="002F4936"/>
    <w:rsid w:val="002F6401"/>
    <w:rsid w:val="0030533A"/>
    <w:rsid w:val="00307CF9"/>
    <w:rsid w:val="003102EF"/>
    <w:rsid w:val="00313825"/>
    <w:rsid w:val="003353A4"/>
    <w:rsid w:val="003775F8"/>
    <w:rsid w:val="00381E65"/>
    <w:rsid w:val="00382450"/>
    <w:rsid w:val="003A0316"/>
    <w:rsid w:val="003A38F2"/>
    <w:rsid w:val="003B1176"/>
    <w:rsid w:val="003B473F"/>
    <w:rsid w:val="003C151B"/>
    <w:rsid w:val="003C1FE3"/>
    <w:rsid w:val="003D539A"/>
    <w:rsid w:val="003D63C3"/>
    <w:rsid w:val="003D7D3F"/>
    <w:rsid w:val="003D7E30"/>
    <w:rsid w:val="003E21C0"/>
    <w:rsid w:val="003E25FD"/>
    <w:rsid w:val="003E45A0"/>
    <w:rsid w:val="003F49A0"/>
    <w:rsid w:val="003F76A5"/>
    <w:rsid w:val="00407056"/>
    <w:rsid w:val="00420353"/>
    <w:rsid w:val="00420DB8"/>
    <w:rsid w:val="00423B50"/>
    <w:rsid w:val="004315D7"/>
    <w:rsid w:val="00431D26"/>
    <w:rsid w:val="00440000"/>
    <w:rsid w:val="00442145"/>
    <w:rsid w:val="004439A6"/>
    <w:rsid w:val="0044637B"/>
    <w:rsid w:val="00471164"/>
    <w:rsid w:val="004773FB"/>
    <w:rsid w:val="004864F9"/>
    <w:rsid w:val="004918BF"/>
    <w:rsid w:val="004937B3"/>
    <w:rsid w:val="004958BB"/>
    <w:rsid w:val="004970FF"/>
    <w:rsid w:val="004A30ED"/>
    <w:rsid w:val="004A75BC"/>
    <w:rsid w:val="004B6127"/>
    <w:rsid w:val="004C2CFA"/>
    <w:rsid w:val="004D5FD9"/>
    <w:rsid w:val="004E24BF"/>
    <w:rsid w:val="004F3793"/>
    <w:rsid w:val="004F5378"/>
    <w:rsid w:val="004F5EED"/>
    <w:rsid w:val="0050064E"/>
    <w:rsid w:val="00510F14"/>
    <w:rsid w:val="00513840"/>
    <w:rsid w:val="00514A84"/>
    <w:rsid w:val="0052115E"/>
    <w:rsid w:val="00523B5C"/>
    <w:rsid w:val="00526A19"/>
    <w:rsid w:val="00531520"/>
    <w:rsid w:val="00540744"/>
    <w:rsid w:val="00542C16"/>
    <w:rsid w:val="00542E6B"/>
    <w:rsid w:val="00543B26"/>
    <w:rsid w:val="0055431D"/>
    <w:rsid w:val="0055799C"/>
    <w:rsid w:val="00567781"/>
    <w:rsid w:val="00571E9B"/>
    <w:rsid w:val="00573FE2"/>
    <w:rsid w:val="00583255"/>
    <w:rsid w:val="005A6052"/>
    <w:rsid w:val="005B0F90"/>
    <w:rsid w:val="005D10DD"/>
    <w:rsid w:val="005E1B93"/>
    <w:rsid w:val="005F1176"/>
    <w:rsid w:val="005F15D6"/>
    <w:rsid w:val="005F5B12"/>
    <w:rsid w:val="005F7F36"/>
    <w:rsid w:val="006049E3"/>
    <w:rsid w:val="00606A34"/>
    <w:rsid w:val="00607363"/>
    <w:rsid w:val="0061210A"/>
    <w:rsid w:val="00615B6E"/>
    <w:rsid w:val="006241BC"/>
    <w:rsid w:val="0064251C"/>
    <w:rsid w:val="00645913"/>
    <w:rsid w:val="00647504"/>
    <w:rsid w:val="006568E1"/>
    <w:rsid w:val="0065724F"/>
    <w:rsid w:val="006653A8"/>
    <w:rsid w:val="00665895"/>
    <w:rsid w:val="00671E9C"/>
    <w:rsid w:val="00694AC3"/>
    <w:rsid w:val="00695A24"/>
    <w:rsid w:val="00695A70"/>
    <w:rsid w:val="006B4926"/>
    <w:rsid w:val="006B5586"/>
    <w:rsid w:val="006C0005"/>
    <w:rsid w:val="006C0C33"/>
    <w:rsid w:val="006E1A56"/>
    <w:rsid w:val="006E7A9C"/>
    <w:rsid w:val="006F2247"/>
    <w:rsid w:val="006F409F"/>
    <w:rsid w:val="006F515E"/>
    <w:rsid w:val="006F7E25"/>
    <w:rsid w:val="00700251"/>
    <w:rsid w:val="00713D73"/>
    <w:rsid w:val="00716148"/>
    <w:rsid w:val="0072762E"/>
    <w:rsid w:val="007358D9"/>
    <w:rsid w:val="007449B7"/>
    <w:rsid w:val="00744F6A"/>
    <w:rsid w:val="00745E21"/>
    <w:rsid w:val="00755847"/>
    <w:rsid w:val="00760B08"/>
    <w:rsid w:val="00760C84"/>
    <w:rsid w:val="00772473"/>
    <w:rsid w:val="00781C0F"/>
    <w:rsid w:val="0079480D"/>
    <w:rsid w:val="007A0B49"/>
    <w:rsid w:val="007A79CB"/>
    <w:rsid w:val="007B29A1"/>
    <w:rsid w:val="007B30E7"/>
    <w:rsid w:val="007C10C6"/>
    <w:rsid w:val="007C302F"/>
    <w:rsid w:val="007E338B"/>
    <w:rsid w:val="007E6CCA"/>
    <w:rsid w:val="007E7D36"/>
    <w:rsid w:val="00800B47"/>
    <w:rsid w:val="008127A2"/>
    <w:rsid w:val="008203E5"/>
    <w:rsid w:val="008258A4"/>
    <w:rsid w:val="00830453"/>
    <w:rsid w:val="00832934"/>
    <w:rsid w:val="00843A79"/>
    <w:rsid w:val="00847F42"/>
    <w:rsid w:val="008616AA"/>
    <w:rsid w:val="0086799F"/>
    <w:rsid w:val="00887247"/>
    <w:rsid w:val="008A59C3"/>
    <w:rsid w:val="008B0BA9"/>
    <w:rsid w:val="008B48BA"/>
    <w:rsid w:val="008C2B99"/>
    <w:rsid w:val="008C2ED1"/>
    <w:rsid w:val="008C36EB"/>
    <w:rsid w:val="008D05A0"/>
    <w:rsid w:val="008D25F0"/>
    <w:rsid w:val="008D66FE"/>
    <w:rsid w:val="008D6FA8"/>
    <w:rsid w:val="008F20B7"/>
    <w:rsid w:val="008F2B77"/>
    <w:rsid w:val="00916DF8"/>
    <w:rsid w:val="00921A35"/>
    <w:rsid w:val="009319F3"/>
    <w:rsid w:val="00933C50"/>
    <w:rsid w:val="009502A4"/>
    <w:rsid w:val="00993729"/>
    <w:rsid w:val="00995ADD"/>
    <w:rsid w:val="0099623B"/>
    <w:rsid w:val="009A4DD2"/>
    <w:rsid w:val="009B4F6F"/>
    <w:rsid w:val="009B5345"/>
    <w:rsid w:val="009C4964"/>
    <w:rsid w:val="009D1322"/>
    <w:rsid w:val="00A116E6"/>
    <w:rsid w:val="00A14ED2"/>
    <w:rsid w:val="00A21585"/>
    <w:rsid w:val="00A25CDB"/>
    <w:rsid w:val="00A33087"/>
    <w:rsid w:val="00A623F5"/>
    <w:rsid w:val="00A631A8"/>
    <w:rsid w:val="00A6452A"/>
    <w:rsid w:val="00A74A13"/>
    <w:rsid w:val="00A76F28"/>
    <w:rsid w:val="00A8048A"/>
    <w:rsid w:val="00A913BB"/>
    <w:rsid w:val="00A93C41"/>
    <w:rsid w:val="00A94232"/>
    <w:rsid w:val="00A9694B"/>
    <w:rsid w:val="00AA14C2"/>
    <w:rsid w:val="00AA1C56"/>
    <w:rsid w:val="00AA2773"/>
    <w:rsid w:val="00AA3649"/>
    <w:rsid w:val="00AB7FDF"/>
    <w:rsid w:val="00AD0A1D"/>
    <w:rsid w:val="00AD45A8"/>
    <w:rsid w:val="00AE0F2B"/>
    <w:rsid w:val="00AF05C3"/>
    <w:rsid w:val="00AF2EBF"/>
    <w:rsid w:val="00B05541"/>
    <w:rsid w:val="00B12B79"/>
    <w:rsid w:val="00B25213"/>
    <w:rsid w:val="00B41CCC"/>
    <w:rsid w:val="00B4541B"/>
    <w:rsid w:val="00B5107F"/>
    <w:rsid w:val="00B51679"/>
    <w:rsid w:val="00B523F8"/>
    <w:rsid w:val="00B6491F"/>
    <w:rsid w:val="00B70D1D"/>
    <w:rsid w:val="00B70E39"/>
    <w:rsid w:val="00B802C0"/>
    <w:rsid w:val="00B80F78"/>
    <w:rsid w:val="00B822D2"/>
    <w:rsid w:val="00B8611A"/>
    <w:rsid w:val="00B90103"/>
    <w:rsid w:val="00B90250"/>
    <w:rsid w:val="00BF6E20"/>
    <w:rsid w:val="00BF7F98"/>
    <w:rsid w:val="00C005D8"/>
    <w:rsid w:val="00C01549"/>
    <w:rsid w:val="00C02512"/>
    <w:rsid w:val="00C04CA4"/>
    <w:rsid w:val="00C07D87"/>
    <w:rsid w:val="00C107E9"/>
    <w:rsid w:val="00C11482"/>
    <w:rsid w:val="00C1260D"/>
    <w:rsid w:val="00C129E0"/>
    <w:rsid w:val="00C20028"/>
    <w:rsid w:val="00C24190"/>
    <w:rsid w:val="00C24475"/>
    <w:rsid w:val="00C36056"/>
    <w:rsid w:val="00C43835"/>
    <w:rsid w:val="00C52D63"/>
    <w:rsid w:val="00C575BD"/>
    <w:rsid w:val="00C61B9E"/>
    <w:rsid w:val="00C64548"/>
    <w:rsid w:val="00C710FB"/>
    <w:rsid w:val="00C83488"/>
    <w:rsid w:val="00C8665A"/>
    <w:rsid w:val="00C8770B"/>
    <w:rsid w:val="00CA4EED"/>
    <w:rsid w:val="00CA5D50"/>
    <w:rsid w:val="00CB3BDC"/>
    <w:rsid w:val="00CC1893"/>
    <w:rsid w:val="00CC6901"/>
    <w:rsid w:val="00CD2B0C"/>
    <w:rsid w:val="00CD76D3"/>
    <w:rsid w:val="00CE2244"/>
    <w:rsid w:val="00CE2718"/>
    <w:rsid w:val="00CF5D0A"/>
    <w:rsid w:val="00D06268"/>
    <w:rsid w:val="00D157D1"/>
    <w:rsid w:val="00D33C5B"/>
    <w:rsid w:val="00D421F4"/>
    <w:rsid w:val="00D65A5A"/>
    <w:rsid w:val="00D66D09"/>
    <w:rsid w:val="00D7026D"/>
    <w:rsid w:val="00D72B67"/>
    <w:rsid w:val="00D74180"/>
    <w:rsid w:val="00D854ED"/>
    <w:rsid w:val="00D9165C"/>
    <w:rsid w:val="00D925FE"/>
    <w:rsid w:val="00D9460E"/>
    <w:rsid w:val="00DA1B3B"/>
    <w:rsid w:val="00DA48EC"/>
    <w:rsid w:val="00DA7866"/>
    <w:rsid w:val="00DC5C36"/>
    <w:rsid w:val="00DD3460"/>
    <w:rsid w:val="00DE05B9"/>
    <w:rsid w:val="00E03F5B"/>
    <w:rsid w:val="00E10A51"/>
    <w:rsid w:val="00E207C2"/>
    <w:rsid w:val="00E22D82"/>
    <w:rsid w:val="00E2648B"/>
    <w:rsid w:val="00E26CCA"/>
    <w:rsid w:val="00E26F7A"/>
    <w:rsid w:val="00E63ADD"/>
    <w:rsid w:val="00E82755"/>
    <w:rsid w:val="00E85A47"/>
    <w:rsid w:val="00EB7423"/>
    <w:rsid w:val="00EC196B"/>
    <w:rsid w:val="00EC3626"/>
    <w:rsid w:val="00EC7E06"/>
    <w:rsid w:val="00ED3825"/>
    <w:rsid w:val="00EE4A95"/>
    <w:rsid w:val="00EF0AAB"/>
    <w:rsid w:val="00EF4194"/>
    <w:rsid w:val="00EF47CE"/>
    <w:rsid w:val="00EF67F0"/>
    <w:rsid w:val="00EF6AAB"/>
    <w:rsid w:val="00F02B96"/>
    <w:rsid w:val="00F12F18"/>
    <w:rsid w:val="00F171B1"/>
    <w:rsid w:val="00F20ADB"/>
    <w:rsid w:val="00F319B6"/>
    <w:rsid w:val="00F3231B"/>
    <w:rsid w:val="00F4668D"/>
    <w:rsid w:val="00F70065"/>
    <w:rsid w:val="00F843E1"/>
    <w:rsid w:val="00F95649"/>
    <w:rsid w:val="00FA0975"/>
    <w:rsid w:val="00FA5210"/>
    <w:rsid w:val="00FB1BE0"/>
    <w:rsid w:val="00FC0E32"/>
    <w:rsid w:val="00FD779B"/>
    <w:rsid w:val="00FE10A3"/>
    <w:rsid w:val="00FE1A11"/>
    <w:rsid w:val="00FF1C8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25297"/>
  <w15:chartTrackingRefBased/>
  <w15:docId w15:val="{5ED7EC75-3D22-4BB8-B0E2-F995401C9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268"/>
    <w:pPr>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EF47CE"/>
  </w:style>
  <w:style w:type="character" w:customStyle="1" w:styleId="DateChar">
    <w:name w:val="Date Char"/>
    <w:basedOn w:val="DefaultParagraphFont"/>
    <w:link w:val="Date"/>
    <w:uiPriority w:val="99"/>
    <w:semiHidden/>
    <w:rsid w:val="00EF47CE"/>
  </w:style>
  <w:style w:type="paragraph" w:styleId="ListParagraph">
    <w:name w:val="List Paragraph"/>
    <w:basedOn w:val="Normal"/>
    <w:uiPriority w:val="34"/>
    <w:qFormat/>
    <w:rsid w:val="00420DB8"/>
    <w:pPr>
      <w:ind w:left="720"/>
      <w:contextualSpacing/>
    </w:pPr>
  </w:style>
  <w:style w:type="paragraph" w:styleId="BalloonText">
    <w:name w:val="Balloon Text"/>
    <w:basedOn w:val="Normal"/>
    <w:link w:val="BalloonTextChar"/>
    <w:uiPriority w:val="99"/>
    <w:semiHidden/>
    <w:unhideWhenUsed/>
    <w:rsid w:val="008F20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20B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8281226">
      <w:bodyDiv w:val="1"/>
      <w:marLeft w:val="0"/>
      <w:marRight w:val="0"/>
      <w:marTop w:val="0"/>
      <w:marBottom w:val="0"/>
      <w:divBdr>
        <w:top w:val="none" w:sz="0" w:space="0" w:color="auto"/>
        <w:left w:val="none" w:sz="0" w:space="0" w:color="auto"/>
        <w:bottom w:val="none" w:sz="0" w:space="0" w:color="auto"/>
        <w:right w:val="none" w:sz="0" w:space="0" w:color="auto"/>
      </w:divBdr>
    </w:div>
    <w:div w:id="1330720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DA334D-0614-4E78-9A3F-444B39036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Pages>
  <Words>671</Words>
  <Characters>38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RA, Atsushi</dc:creator>
  <cp:keywords/>
  <dc:description/>
  <cp:lastModifiedBy>SAMURA, Atsushi</cp:lastModifiedBy>
  <cp:revision>17</cp:revision>
  <dcterms:created xsi:type="dcterms:W3CDTF">2021-11-15T05:04:00Z</dcterms:created>
  <dcterms:modified xsi:type="dcterms:W3CDTF">2021-11-16T01:02:00Z</dcterms:modified>
</cp:coreProperties>
</file>